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lla Granqv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